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4AC9D876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In Class Programming – 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</w:p>
    <w:p w14:paraId="2D4AA219" w14:textId="2B59DB19" w:rsidR="003E1BA1" w:rsidRDefault="00AC0668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3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rd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September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 (11:59 pm CST)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2E61B82F" w:rsidR="00282284" w:rsidRDefault="00282284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Spark Programming: </w:t>
      </w:r>
      <w:r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2C98092E" w14:textId="544532BC" w:rsidR="00166013" w:rsidRDefault="00282284" w:rsidP="00282284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Write a spark </w:t>
      </w:r>
      <w:r w:rsidR="00166013">
        <w:rPr>
          <w:rFonts w:ascii="Times New Roman" w:eastAsia="Times New Roman" w:hAnsi="Times New Roman" w:cs="Times New Roman"/>
          <w:b/>
          <w:bCs/>
        </w:rPr>
        <w:t>program to group the words in a given text file based on their starting letters.</w:t>
      </w:r>
    </w:p>
    <w:p w14:paraId="7DB843EA" w14:textId="0103AC43" w:rsidR="00B53905" w:rsidRDefault="00B53905" w:rsidP="00282284">
      <w:pPr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Use the Text File provided with ICP (icp2.txt)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0BD1193B" w14:textId="78CE0F45" w:rsidR="00166013" w:rsidRDefault="00166013" w:rsidP="00282284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xample Input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Example Output</w:t>
      </w:r>
    </w:p>
    <w:p w14:paraId="26CD0887" w14:textId="1B07D7D1" w:rsidR="00166013" w:rsidRDefault="0013254D" w:rsidP="00282284">
      <w:pPr>
        <w:rPr>
          <w:rFonts w:ascii="Times New Roman" w:eastAsia="Times New Roman" w:hAnsi="Times New Roman" w:cs="Times New Roman"/>
        </w:rPr>
      </w:pPr>
      <w:r w:rsidRPr="0013254D">
        <w:rPr>
          <w:rFonts w:ascii="Times New Roman" w:eastAsia="Times New Roman" w:hAnsi="Times New Roman" w:cs="Times New Roman"/>
          <w:b/>
          <w:bCs/>
          <w:noProof/>
          <w:sz w:val="24"/>
          <w:u w:val="singl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9AB1B6" wp14:editId="416DFBC1">
                <wp:simplePos x="0" y="0"/>
                <wp:positionH relativeFrom="column">
                  <wp:posOffset>3307080</wp:posOffset>
                </wp:positionH>
                <wp:positionV relativeFrom="paragraph">
                  <wp:posOffset>126365</wp:posOffset>
                </wp:positionV>
                <wp:extent cx="2360930" cy="1404620"/>
                <wp:effectExtent l="0" t="0" r="22860" b="1143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1F5E94" w14:textId="4A7D65C9" w:rsidR="0013254D" w:rsidRDefault="0013254D">
                            <w:r>
                              <w:t>U, United, Unified</w:t>
                            </w:r>
                          </w:p>
                          <w:p w14:paraId="47B6A031" w14:textId="769FCF0C" w:rsidR="0013254D" w:rsidRDefault="0013254D">
                            <w:r>
                              <w:t>S, States, Separated</w:t>
                            </w:r>
                          </w:p>
                          <w:p w14:paraId="6BD6F25F" w14:textId="594781AA" w:rsidR="0013254D" w:rsidRDefault="0013254D">
                            <w:r>
                              <w:t>I, Incident, Investments</w:t>
                            </w:r>
                          </w:p>
                          <w:p w14:paraId="274641E8" w14:textId="4234C7F2" w:rsidR="0013254D" w:rsidRDefault="0013254D">
                            <w:r>
                              <w:t>B, Bo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49AB1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0.4pt;margin-top:9.95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">
                <v:textbox style="mso-fit-shape-to-text:t">
                  <w:txbxContent>
                    <w:p w14:paraId="661F5E94" w14:textId="4A7D65C9" w:rsidR="0013254D" w:rsidRDefault="0013254D">
                      <w:r>
                        <w:t>U, United, Unified</w:t>
                      </w:r>
                    </w:p>
                    <w:p w14:paraId="47B6A031" w14:textId="769FCF0C" w:rsidR="0013254D" w:rsidRDefault="0013254D">
                      <w:r>
                        <w:t>S, States, Separated</w:t>
                      </w:r>
                    </w:p>
                    <w:p w14:paraId="6BD6F25F" w14:textId="594781AA" w:rsidR="0013254D" w:rsidRDefault="0013254D">
                      <w:r>
                        <w:t>I, Incident, Investments</w:t>
                      </w:r>
                    </w:p>
                    <w:p w14:paraId="274641E8" w14:textId="4234C7F2" w:rsidR="0013254D" w:rsidRDefault="0013254D">
                      <w:r>
                        <w:t>B, Boar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66013" w:rsidRPr="00166013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0EDADB" wp14:editId="16C6C8DD">
                <wp:simplePos x="0" y="0"/>
                <wp:positionH relativeFrom="margin">
                  <wp:align>left</wp:align>
                </wp:positionH>
                <wp:positionV relativeFrom="paragraph">
                  <wp:posOffset>151130</wp:posOffset>
                </wp:positionV>
                <wp:extent cx="1695450" cy="1404620"/>
                <wp:effectExtent l="0" t="0" r="19050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2177A" w14:textId="1C201B0E" w:rsidR="00166013" w:rsidRDefault="00166013">
                            <w:r>
                              <w:t>United States Incident</w:t>
                            </w:r>
                          </w:p>
                          <w:p w14:paraId="16BAB9B0" w14:textId="07652B48" w:rsidR="00166013" w:rsidRDefault="00166013">
                            <w:r>
                              <w:t>Separated Unified</w:t>
                            </w:r>
                          </w:p>
                          <w:p w14:paraId="4F3A24F3" w14:textId="2293B5E1" w:rsidR="00166013" w:rsidRDefault="00166013">
                            <w:r>
                              <w:t>Investments Bo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70EDADB" id="_x0000_s1027" type="#_x0000_t202" style="position:absolute;margin-left:0;margin-top:11.9pt;width:133.5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">
                <v:textbox style="mso-fit-shape-to-text:t">
                  <w:txbxContent>
                    <w:p w14:paraId="2462177A" w14:textId="1C201B0E" w:rsidR="00166013" w:rsidRDefault="00166013">
                      <w:r>
                        <w:t>United States Incident</w:t>
                      </w:r>
                    </w:p>
                    <w:p w14:paraId="16BAB9B0" w14:textId="07652B48" w:rsidR="00166013" w:rsidRDefault="00166013">
                      <w:r>
                        <w:t>Separated Unified</w:t>
                      </w:r>
                    </w:p>
                    <w:p w14:paraId="4F3A24F3" w14:textId="2293B5E1" w:rsidR="00166013" w:rsidRDefault="00166013">
                      <w:r>
                        <w:t>Investments Boar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7FAF63B" w14:textId="0541F51A" w:rsidR="00166013" w:rsidRDefault="00166013" w:rsidP="00282284">
      <w:pPr>
        <w:rPr>
          <w:rFonts w:ascii="Times New Roman" w:eastAsia="Times New Roman" w:hAnsi="Times New Roman" w:cs="Times New Roman"/>
        </w:rPr>
      </w:pPr>
    </w:p>
    <w:p w14:paraId="61E48010" w14:textId="031CC821" w:rsidR="00282284" w:rsidRDefault="0013254D" w:rsidP="00282284"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23639FD" wp14:editId="566B7D7E">
                <wp:simplePos x="0" y="0"/>
                <wp:positionH relativeFrom="column">
                  <wp:posOffset>1809749</wp:posOffset>
                </wp:positionH>
                <wp:positionV relativeFrom="paragraph">
                  <wp:posOffset>171450</wp:posOffset>
                </wp:positionV>
                <wp:extent cx="1285875" cy="9525"/>
                <wp:effectExtent l="0" t="57150" r="28575" b="8572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58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="http://schemas.openxmlformats.org/drawingml/2006/main">
            <w:pict w14:anchorId="6243F890">
              <v:shapetype id="_x0000_t32" coordsize="21600,21600" o:oned="t" filled="f" o:spt="32" path="m,l21600,21600e" w14:anchorId="114DE76A">
                <v:path fillok="f" arrowok="t" o:connecttype="none"/>
                <o:lock v:ext="edit" shapetype="t"/>
              </v:shapetype>
              <v:shape id="Straight Arrow Connector 12" style="position:absolute;margin-left:142.5pt;margin-top:13.5pt;width:101.25pt;height: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">
                <v:stroke joinstyle="miter" endarrow="block"/>
              </v:shape>
            </w:pict>
          </mc:Fallback>
        </mc:AlternateContent>
      </w:r>
      <w:r w:rsidR="00282284">
        <w:rPr>
          <w:rFonts w:ascii="Times New Roman" w:eastAsia="Times New Roman" w:hAnsi="Times New Roman" w:cs="Times New Roman"/>
        </w:rPr>
        <w:t xml:space="preserve"> </w:t>
      </w:r>
    </w:p>
    <w:p w14:paraId="1611C713" w14:textId="2AEC3B09" w:rsidR="00282284" w:rsidRDefault="00282284" w:rsidP="00282284">
      <w:r>
        <w:rPr>
          <w:rFonts w:ascii="Times New Roman" w:eastAsia="Times New Roman" w:hAnsi="Times New Roman" w:cs="Times New Roman"/>
        </w:rPr>
        <w:t xml:space="preserve"> </w:t>
      </w:r>
    </w:p>
    <w:p w14:paraId="430ECE89" w14:textId="7DE76933" w:rsidR="00282284" w:rsidRDefault="00282284" w:rsidP="00282284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lang w:val="en-IN"/>
        </w:rPr>
        <w:t xml:space="preserve"> </w:t>
      </w: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6E1D4A9B" w14:textId="31371B1C" w:rsidR="00B53905" w:rsidRDefault="00B53905" w:rsidP="00B53905">
      <w:pPr>
        <w:pStyle w:val="ListParagraph"/>
        <w:numPr>
          <w:ilvl w:val="0"/>
          <w:numId w:val="2"/>
        </w:numPr>
      </w:pPr>
      <w:r>
        <w:t xml:space="preserve">Spark Integration with </w:t>
      </w:r>
      <w:proofErr w:type="spellStart"/>
      <w:r>
        <w:t>Colab</w:t>
      </w:r>
      <w:proofErr w:type="spellEnd"/>
      <w:r>
        <w:t xml:space="preserve"> (or IDE that you are using)</w:t>
      </w:r>
    </w:p>
    <w:p w14:paraId="6E429B14" w14:textId="2A17D086" w:rsidR="00B53905" w:rsidRDefault="00B53905" w:rsidP="00B53905">
      <w:pPr>
        <w:pStyle w:val="ListParagraph"/>
        <w:numPr>
          <w:ilvl w:val="0"/>
          <w:numId w:val="2"/>
        </w:numPr>
      </w:pPr>
      <w:r>
        <w:t xml:space="preserve">Creating a well commented Spark program and outputting the correct results and writing it to output file. </w:t>
      </w:r>
    </w:p>
    <w:p w14:paraId="10D8A015" w14:textId="0A9C161F" w:rsidR="00B53905" w:rsidRDefault="00B53905" w:rsidP="00B53905">
      <w:pPr>
        <w:pStyle w:val="ListParagraph"/>
        <w:numPr>
          <w:ilvl w:val="0"/>
          <w:numId w:val="2"/>
        </w:numPr>
      </w:pPr>
      <w:r>
        <w:t xml:space="preserve">Code quality, </w:t>
      </w:r>
      <w:r w:rsidR="00AC0668">
        <w:t>wiki</w:t>
      </w:r>
      <w:r>
        <w:t xml:space="preserve"> Report quality, video explanation </w:t>
      </w:r>
    </w:p>
    <w:p w14:paraId="7CCA39AA" w14:textId="77777777" w:rsidR="00AC0668" w:rsidRDefault="00AC0668" w:rsidP="00B53905"/>
    <w:p w14:paraId="632A4507" w14:textId="5F2DD827" w:rsidR="00B53905" w:rsidRDefault="00B53905" w:rsidP="00B53905">
      <w:r>
        <w:t>Submission Guidelines:</w:t>
      </w:r>
    </w:p>
    <w:p w14:paraId="718AACCA" w14:textId="6F6B5FB3" w:rsidR="00AC0668" w:rsidRDefault="008B40F5" w:rsidP="00AC0668">
      <w:pPr>
        <w:pStyle w:val="ListParagraph"/>
        <w:numPr>
          <w:ilvl w:val="0"/>
          <w:numId w:val="4"/>
        </w:numPr>
      </w:pPr>
      <w:r>
        <w:t xml:space="preserve"> </w:t>
      </w:r>
      <w:r w:rsidR="00AC0668">
        <w:t xml:space="preserve">Sign in into your </w:t>
      </w:r>
      <w:proofErr w:type="spellStart"/>
      <w:r w:rsidR="00AC0668">
        <w:t>github</w:t>
      </w:r>
      <w:proofErr w:type="spellEnd"/>
      <w:r w:rsidR="00AC0668">
        <w:t xml:space="preserve"> account </w:t>
      </w:r>
    </w:p>
    <w:p w14:paraId="7013A27D" w14:textId="77777777" w:rsidR="00AC0668" w:rsidRDefault="00AC0668" w:rsidP="00AC0668">
      <w:pPr>
        <w:pStyle w:val="ListParagraph"/>
      </w:pPr>
    </w:p>
    <w:p w14:paraId="3C4D7ED6" w14:textId="4703035F" w:rsidR="00AC0668" w:rsidRDefault="00AC0668" w:rsidP="00AC0668">
      <w:pPr>
        <w:pStyle w:val="ListParagraph"/>
        <w:numPr>
          <w:ilvl w:val="0"/>
          <w:numId w:val="4"/>
        </w:numPr>
      </w:pPr>
      <w:r>
        <w:t>Click on this link :</w:t>
      </w:r>
      <w:hyperlink r:id="rId5" w:history="1">
        <w:r w:rsidRPr="00AC0668">
          <w:rPr>
            <w:rStyle w:val="Hyperlink"/>
          </w:rPr>
          <w:t>https://classroom.github.com/a/PWO-jM8z</w:t>
        </w:r>
      </w:hyperlink>
    </w:p>
    <w:p w14:paraId="0407A11A" w14:textId="77777777" w:rsidR="00AC0668" w:rsidRDefault="00AC0668" w:rsidP="00AC0668">
      <w:pPr>
        <w:pStyle w:val="ListParagraph"/>
      </w:pPr>
    </w:p>
    <w:p w14:paraId="33BC0F41" w14:textId="7C811CA2" w:rsidR="00AC0668" w:rsidRDefault="00AC0668" w:rsidP="00AC0668">
      <w:pPr>
        <w:pStyle w:val="ListParagraph"/>
        <w:numPr>
          <w:ilvl w:val="0"/>
          <w:numId w:val="4"/>
        </w:numPr>
      </w:pPr>
      <w:r>
        <w:t>Accept the</w:t>
      </w:r>
      <w:r>
        <w:t xml:space="preserve"> ICP-2 (A</w:t>
      </w:r>
      <w:r>
        <w:t xml:space="preserve">ssignment </w:t>
      </w:r>
      <w:r>
        <w:t>2)</w:t>
      </w:r>
    </w:p>
    <w:p w14:paraId="50A1FBEA" w14:textId="77777777" w:rsidR="00AC0668" w:rsidRDefault="00AC0668" w:rsidP="00AC0668">
      <w:pPr>
        <w:pStyle w:val="ListParagraph"/>
      </w:pPr>
    </w:p>
    <w:p w14:paraId="714A2EE6" w14:textId="6CB8594A" w:rsidR="00AC0668" w:rsidRDefault="00AC0668" w:rsidP="00AC0668">
      <w:pPr>
        <w:pStyle w:val="ListParagraph"/>
      </w:pPr>
    </w:p>
    <w:p w14:paraId="45F6272A" w14:textId="77777777" w:rsidR="00AC0668" w:rsidRDefault="00AC0668" w:rsidP="00AC0668">
      <w:pPr>
        <w:pStyle w:val="ListParagraph"/>
      </w:pPr>
    </w:p>
    <w:p w14:paraId="0F49489B" w14:textId="00346F76" w:rsidR="00AC0668" w:rsidRDefault="00AC0668" w:rsidP="00AC0668">
      <w:pPr>
        <w:pStyle w:val="ListParagraph"/>
        <w:numPr>
          <w:ilvl w:val="0"/>
          <w:numId w:val="4"/>
        </w:numPr>
      </w:pPr>
      <w:r>
        <w:lastRenderedPageBreak/>
        <w:t xml:space="preserve">Complete your ICP and create your </w:t>
      </w:r>
      <w:r>
        <w:t>wiki</w:t>
      </w:r>
      <w:r>
        <w:t xml:space="preserve"> report (Pdf or Word doc).</w:t>
      </w:r>
    </w:p>
    <w:p w14:paraId="4FCB460A" w14:textId="2EFDB4F6" w:rsidR="00AC0668" w:rsidRDefault="008613AB" w:rsidP="00AC0668">
      <w:pPr>
        <w:pStyle w:val="ListParagraph"/>
        <w:numPr>
          <w:ilvl w:val="0"/>
          <w:numId w:val="4"/>
        </w:numPr>
      </w:pPr>
      <w:r>
        <w:t>F</w:t>
      </w:r>
      <w:r w:rsidR="00AC0668" w:rsidRPr="00AC0668">
        <w:t>older</w:t>
      </w:r>
      <w:r>
        <w:t>s</w:t>
      </w:r>
      <w:r w:rsidR="00AC0668" w:rsidRPr="00AC0668">
        <w:t xml:space="preserve"> for ICP</w:t>
      </w:r>
      <w:r w:rsidR="00AC0668">
        <w:t>:</w:t>
      </w:r>
    </w:p>
    <w:p w14:paraId="3394588B" w14:textId="53966DA2" w:rsidR="00AC0668" w:rsidRDefault="00AC0668" w:rsidP="00AC0668">
      <w:pPr>
        <w:pStyle w:val="ListParagraph"/>
        <w:numPr>
          <w:ilvl w:val="1"/>
          <w:numId w:val="4"/>
        </w:numPr>
      </w:pPr>
      <w:r w:rsidRPr="00AC0668">
        <w:t xml:space="preserve">Create two folders for source code and </w:t>
      </w:r>
      <w:r w:rsidR="008613AB">
        <w:t xml:space="preserve">documentation </w:t>
      </w:r>
    </w:p>
    <w:p w14:paraId="50F74BCE" w14:textId="7034C151" w:rsidR="00AC0668" w:rsidRDefault="00AC0668" w:rsidP="00AC0668">
      <w:pPr>
        <w:pStyle w:val="ListParagraph"/>
        <w:numPr>
          <w:ilvl w:val="2"/>
          <w:numId w:val="4"/>
        </w:numPr>
      </w:pPr>
      <w:r w:rsidRPr="00AC0668">
        <w:t>Source code folder contains only the code</w:t>
      </w:r>
      <w:r>
        <w:t xml:space="preserve"> and output file</w:t>
      </w:r>
      <w:r w:rsidR="008613AB">
        <w:t xml:space="preserve"> (if applicable) </w:t>
      </w:r>
    </w:p>
    <w:p w14:paraId="09732DB1" w14:textId="1924D0E8" w:rsidR="00AC0668" w:rsidRDefault="00AC0668" w:rsidP="00AC0668">
      <w:pPr>
        <w:pStyle w:val="ListParagraph"/>
        <w:numPr>
          <w:ilvl w:val="2"/>
          <w:numId w:val="4"/>
        </w:numPr>
      </w:pPr>
      <w:r w:rsidRPr="00AC0668">
        <w:t xml:space="preserve"> </w:t>
      </w:r>
      <w:r w:rsidR="008613AB">
        <w:t>Documentation</w:t>
      </w:r>
      <w:r w:rsidRPr="00AC0668">
        <w:t xml:space="preserve"> folder contains </w:t>
      </w:r>
      <w:r w:rsidR="008613AB">
        <w:t xml:space="preserve">wiki report and </w:t>
      </w:r>
      <w:r w:rsidRPr="00AC0668">
        <w:t xml:space="preserve"> the images of your results</w:t>
      </w:r>
    </w:p>
    <w:p w14:paraId="22AC8870" w14:textId="247CA71A" w:rsidR="00AC0668" w:rsidRDefault="00AC0668" w:rsidP="00AC0668">
      <w:pPr>
        <w:pStyle w:val="ListParagraph"/>
        <w:numPr>
          <w:ilvl w:val="0"/>
          <w:numId w:val="4"/>
        </w:numPr>
      </w:pPr>
      <w:r>
        <w:t>The</w:t>
      </w:r>
      <w:r w:rsidR="008613AB">
        <w:t xml:space="preserve"> wiki</w:t>
      </w:r>
      <w:r>
        <w:t xml:space="preserve"> report should have at least the following:</w:t>
      </w:r>
    </w:p>
    <w:p w14:paraId="4FFAFFD0" w14:textId="77777777" w:rsidR="00AC0668" w:rsidRDefault="00AC0668" w:rsidP="00AC0668">
      <w:pPr>
        <w:pStyle w:val="ListParagraph"/>
        <w:numPr>
          <w:ilvl w:val="1"/>
          <w:numId w:val="4"/>
        </w:numPr>
      </w:pPr>
      <w:r>
        <w:t xml:space="preserve">What you learned in the ICP </w:t>
      </w:r>
    </w:p>
    <w:p w14:paraId="6B34A135" w14:textId="77777777" w:rsidR="00AC0668" w:rsidRDefault="00AC0668" w:rsidP="00AC0668">
      <w:pPr>
        <w:pStyle w:val="ListParagraph"/>
        <w:numPr>
          <w:ilvl w:val="1"/>
          <w:numId w:val="4"/>
        </w:numPr>
      </w:pPr>
      <w:r>
        <w:t xml:space="preserve">ICP description what was the task you were performing </w:t>
      </w:r>
    </w:p>
    <w:p w14:paraId="5D195581" w14:textId="77777777" w:rsidR="00AC0668" w:rsidRDefault="00AC0668" w:rsidP="00AC0668">
      <w:pPr>
        <w:pStyle w:val="ListParagraph"/>
        <w:numPr>
          <w:ilvl w:val="1"/>
          <w:numId w:val="4"/>
        </w:numPr>
      </w:pPr>
      <w:r>
        <w:t>Challenges that you faced</w:t>
      </w:r>
    </w:p>
    <w:p w14:paraId="2FF21B64" w14:textId="77777777" w:rsidR="00AC0668" w:rsidRDefault="00AC0668" w:rsidP="00AC0668">
      <w:pPr>
        <w:pStyle w:val="ListParagraph"/>
        <w:numPr>
          <w:ilvl w:val="1"/>
          <w:numId w:val="4"/>
        </w:numPr>
      </w:pPr>
      <w:r>
        <w:t>Screen shots that shows the successful execution of each required step of your code</w:t>
      </w:r>
    </w:p>
    <w:p w14:paraId="7611A9E2" w14:textId="77777777" w:rsidR="00AC0668" w:rsidRDefault="00AC0668" w:rsidP="00AC0668">
      <w:pPr>
        <w:pStyle w:val="ListParagraph"/>
        <w:numPr>
          <w:ilvl w:val="1"/>
          <w:numId w:val="4"/>
        </w:numPr>
      </w:pPr>
      <w:proofErr w:type="spellStart"/>
      <w:r>
        <w:t>Out put</w:t>
      </w:r>
      <w:proofErr w:type="spellEnd"/>
      <w:r>
        <w:t xml:space="preserve"> file link if applicable </w:t>
      </w:r>
    </w:p>
    <w:p w14:paraId="1EAF4C26" w14:textId="77777777" w:rsidR="00AC0668" w:rsidRDefault="00AC0668" w:rsidP="00AC0668">
      <w:pPr>
        <w:pStyle w:val="ListParagraph"/>
        <w:numPr>
          <w:ilvl w:val="1"/>
          <w:numId w:val="4"/>
        </w:numPr>
      </w:pPr>
      <w:r>
        <w:t xml:space="preserve">Video link (YouTube or any other publicly available video platform) </w:t>
      </w:r>
    </w:p>
    <w:p w14:paraId="460909D2" w14:textId="77777777" w:rsidR="00AC0668" w:rsidRDefault="00AC0668" w:rsidP="00AC0668">
      <w:pPr>
        <w:pStyle w:val="ListParagraph"/>
        <w:numPr>
          <w:ilvl w:val="1"/>
          <w:numId w:val="4"/>
        </w:numPr>
      </w:pPr>
      <w:r>
        <w:t xml:space="preserve">Any inside about the data or the ICP in general </w:t>
      </w:r>
    </w:p>
    <w:p w14:paraId="63CAAA15" w14:textId="77777777" w:rsidR="00AC0668" w:rsidRDefault="00AC0668" w:rsidP="00AC0668"/>
    <w:p w14:paraId="70EBDDF0" w14:textId="63F88D42" w:rsidR="00AC0668" w:rsidRDefault="00AC0668" w:rsidP="00AC0668">
      <w:pPr>
        <w:pStyle w:val="ListParagraph"/>
        <w:numPr>
          <w:ilvl w:val="0"/>
          <w:numId w:val="4"/>
        </w:numPr>
      </w:pPr>
      <w:r>
        <w:t xml:space="preserve">Upload your </w:t>
      </w:r>
      <w:r w:rsidR="008613AB">
        <w:t>ICP folders</w:t>
      </w:r>
      <w:r>
        <w:t xml:space="preserve"> to </w:t>
      </w:r>
      <w:r>
        <w:t>your assignment GitHub repository</w:t>
      </w:r>
    </w:p>
    <w:p w14:paraId="22455CF3" w14:textId="77777777" w:rsidR="00AC0668" w:rsidRDefault="00AC0668" w:rsidP="00D27ECF">
      <w:pPr>
        <w:pStyle w:val="ListParagraph"/>
        <w:numPr>
          <w:ilvl w:val="0"/>
          <w:numId w:val="4"/>
        </w:numPr>
      </w:pPr>
      <w:r>
        <w:t xml:space="preserve"> </w:t>
      </w:r>
      <w:r w:rsidRPr="00AC0668">
        <w:t>Click on the add a readme file on the next page and write done your name</w:t>
      </w:r>
      <w:r>
        <w:t xml:space="preserve"> and email</w:t>
      </w:r>
    </w:p>
    <w:p w14:paraId="0BF1F1C6" w14:textId="77777777" w:rsidR="00AC0668" w:rsidRDefault="00AC0668" w:rsidP="00AC0668">
      <w:pPr>
        <w:ind w:left="360"/>
      </w:pPr>
    </w:p>
    <w:p w14:paraId="14137139" w14:textId="77777777" w:rsidR="00AC0668" w:rsidRDefault="00AC0668" w:rsidP="00AC0668">
      <w:pPr>
        <w:pStyle w:val="ListParagraph"/>
      </w:pPr>
    </w:p>
    <w:p w14:paraId="6DD23AB1" w14:textId="5BD4F6F8" w:rsidR="00AC0668" w:rsidRDefault="00AC0668" w:rsidP="00AC0668">
      <w:pPr>
        <w:pStyle w:val="ListParagraph"/>
      </w:pPr>
      <w:r>
        <w:t>You are all Done!!!!!!!</w:t>
      </w:r>
    </w:p>
    <w:p w14:paraId="16BCB45F" w14:textId="35228FBD" w:rsidR="00B53905" w:rsidRDefault="00B53905" w:rsidP="008B40F5"/>
    <w:p w14:paraId="00A5AAC5" w14:textId="77777777" w:rsidR="00B53905" w:rsidRDefault="00B53905" w:rsidP="00B53905">
      <w:pPr>
        <w:pStyle w:val="ListParagraph"/>
        <w:ind w:left="960"/>
      </w:pPr>
    </w:p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69036F"/>
    <w:multiLevelType w:val="hybridMultilevel"/>
    <w:tmpl w:val="E28CCB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13254D"/>
    <w:rsid w:val="00166013"/>
    <w:rsid w:val="0026029B"/>
    <w:rsid w:val="00282284"/>
    <w:rsid w:val="003E1BA1"/>
    <w:rsid w:val="003F1C4D"/>
    <w:rsid w:val="00543480"/>
    <w:rsid w:val="008613AB"/>
    <w:rsid w:val="008B40F5"/>
    <w:rsid w:val="00AC0668"/>
    <w:rsid w:val="00B53905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50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lassroom.github.com/a/PWO-jM8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yed shah</cp:lastModifiedBy>
  <cp:revision>7</cp:revision>
  <dcterms:created xsi:type="dcterms:W3CDTF">2017-12-23T00:03:00Z</dcterms:created>
  <dcterms:modified xsi:type="dcterms:W3CDTF">2021-09-02T01:14:00Z</dcterms:modified>
</cp:coreProperties>
</file>